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5ED77" w14:textId="1D9917CB" w:rsidR="003C54B7" w:rsidRPr="003C54B7" w:rsidRDefault="00EA29F7" w:rsidP="003C54B7">
      <w:pPr>
        <w:jc w:val="center"/>
        <w:rPr>
          <w:rFonts w:ascii="Arial" w:hAnsi="Arial" w:cs="Arial"/>
          <w:sz w:val="22"/>
          <w:szCs w:val="22"/>
        </w:rPr>
      </w:pPr>
      <w:r w:rsidRPr="003C54B7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062A1278" wp14:editId="7220196D">
            <wp:simplePos x="0" y="0"/>
            <wp:positionH relativeFrom="page">
              <wp:posOffset>-9525</wp:posOffset>
            </wp:positionH>
            <wp:positionV relativeFrom="paragraph">
              <wp:posOffset>-1828800</wp:posOffset>
            </wp:positionV>
            <wp:extent cx="7771765" cy="10057599"/>
            <wp:effectExtent l="0" t="0" r="635" b="127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765" cy="10057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C54B7" w:rsidRPr="003C54B7">
        <w:rPr>
          <w:rFonts w:cstheme="minorHAnsi"/>
          <w:b/>
          <w:bCs/>
          <w:sz w:val="22"/>
          <w:szCs w:val="22"/>
          <w:u w:val="single"/>
        </w:rPr>
        <w:t>Adelynrood Retreat and Conference Center COVID-19 Protocols</w:t>
      </w:r>
    </w:p>
    <w:p w14:paraId="068C7468" w14:textId="77777777" w:rsidR="006E3D11" w:rsidRDefault="006E3D11" w:rsidP="003C54B7">
      <w:pPr>
        <w:jc w:val="center"/>
        <w:rPr>
          <w:rFonts w:cstheme="minorHAnsi"/>
          <w:sz w:val="22"/>
          <w:szCs w:val="22"/>
        </w:rPr>
      </w:pPr>
    </w:p>
    <w:p w14:paraId="4283DBC7" w14:textId="082B774D" w:rsidR="003C54B7" w:rsidRPr="003C54B7" w:rsidRDefault="003C54B7" w:rsidP="003C54B7">
      <w:pPr>
        <w:jc w:val="center"/>
        <w:rPr>
          <w:rFonts w:cstheme="minorHAnsi"/>
          <w:sz w:val="22"/>
          <w:szCs w:val="22"/>
        </w:rPr>
      </w:pPr>
      <w:r w:rsidRPr="003C54B7">
        <w:rPr>
          <w:rFonts w:cstheme="minorHAnsi"/>
          <w:sz w:val="22"/>
          <w:szCs w:val="22"/>
        </w:rPr>
        <w:t xml:space="preserve">(Updated </w:t>
      </w:r>
      <w:r w:rsidR="00194C5B">
        <w:rPr>
          <w:rFonts w:cstheme="minorHAnsi"/>
          <w:sz w:val="22"/>
          <w:szCs w:val="22"/>
        </w:rPr>
        <w:t>October 28, 2022</w:t>
      </w:r>
      <w:r w:rsidRPr="003C54B7">
        <w:rPr>
          <w:rFonts w:cstheme="minorHAnsi"/>
          <w:sz w:val="22"/>
          <w:szCs w:val="22"/>
        </w:rPr>
        <w:t>)</w:t>
      </w:r>
    </w:p>
    <w:p w14:paraId="26F39444" w14:textId="77777777" w:rsidR="00194C5B" w:rsidRDefault="00194C5B" w:rsidP="003C54B7">
      <w:pPr>
        <w:ind w:left="360"/>
        <w:rPr>
          <w:rFonts w:cstheme="minorHAnsi"/>
          <w:sz w:val="22"/>
          <w:szCs w:val="22"/>
        </w:rPr>
      </w:pPr>
    </w:p>
    <w:p w14:paraId="57932A59" w14:textId="555A6C6F" w:rsidR="003C54B7" w:rsidRPr="003C54B7" w:rsidRDefault="003C54B7" w:rsidP="006E3D11">
      <w:pPr>
        <w:ind w:left="360"/>
        <w:jc w:val="center"/>
        <w:rPr>
          <w:rFonts w:cstheme="minorHAnsi"/>
          <w:sz w:val="22"/>
          <w:szCs w:val="22"/>
        </w:rPr>
      </w:pPr>
      <w:r w:rsidRPr="003C54B7">
        <w:rPr>
          <w:rFonts w:cstheme="minorHAnsi"/>
          <w:sz w:val="22"/>
          <w:szCs w:val="22"/>
        </w:rPr>
        <w:t>The Society of the Companions of the Holy Cross is committed to the health, safety, and</w:t>
      </w:r>
    </w:p>
    <w:p w14:paraId="43CC75FE" w14:textId="23327556" w:rsidR="003C54B7" w:rsidRPr="003C54B7" w:rsidRDefault="003C54B7" w:rsidP="006E3D11">
      <w:pPr>
        <w:jc w:val="center"/>
        <w:rPr>
          <w:sz w:val="22"/>
          <w:szCs w:val="22"/>
        </w:rPr>
      </w:pPr>
      <w:r w:rsidRPr="003C54B7">
        <w:rPr>
          <w:sz w:val="22"/>
          <w:szCs w:val="22"/>
        </w:rPr>
        <w:t xml:space="preserve">well-being of all our members, guests, volunteers, and </w:t>
      </w:r>
      <w:r w:rsidR="004A5163" w:rsidRPr="003C54B7">
        <w:rPr>
          <w:sz w:val="22"/>
          <w:szCs w:val="22"/>
        </w:rPr>
        <w:t>staff, who</w:t>
      </w:r>
      <w:r w:rsidRPr="003C54B7">
        <w:rPr>
          <w:sz w:val="22"/>
          <w:szCs w:val="22"/>
        </w:rPr>
        <w:t xml:space="preserve"> come to Adelynrood.</w:t>
      </w:r>
    </w:p>
    <w:p w14:paraId="34D5D0CD" w14:textId="63B6BDF4" w:rsidR="003C54B7" w:rsidRDefault="004A5163" w:rsidP="006E3D11">
      <w:pPr>
        <w:ind w:left="360"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urrently</w:t>
      </w:r>
      <w:r w:rsidR="00A83231">
        <w:rPr>
          <w:rFonts w:cstheme="minorHAnsi"/>
          <w:sz w:val="22"/>
          <w:szCs w:val="22"/>
        </w:rPr>
        <w:t>,</w:t>
      </w:r>
      <w:r w:rsidR="00194C5B">
        <w:rPr>
          <w:rFonts w:cstheme="minorHAnsi"/>
          <w:sz w:val="22"/>
          <w:szCs w:val="22"/>
        </w:rPr>
        <w:t xml:space="preserve"> we not requiring visitors to follow Covid Safety Protocols and Procedures.</w:t>
      </w:r>
    </w:p>
    <w:p w14:paraId="07769201" w14:textId="6ACBEC87" w:rsidR="00194C5B" w:rsidRDefault="00194C5B" w:rsidP="006E3D11">
      <w:pPr>
        <w:ind w:left="360"/>
        <w:jc w:val="center"/>
        <w:rPr>
          <w:rFonts w:cstheme="minorHAnsi"/>
          <w:sz w:val="22"/>
          <w:szCs w:val="22"/>
        </w:rPr>
      </w:pPr>
    </w:p>
    <w:p w14:paraId="2C3DF1C7" w14:textId="1C7FCBE9" w:rsidR="00194C5B" w:rsidRPr="003C54B7" w:rsidRDefault="00194C5B" w:rsidP="006E3D11">
      <w:pPr>
        <w:ind w:left="360"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However</w:t>
      </w:r>
      <w:r w:rsidR="00A83231">
        <w:rPr>
          <w:rFonts w:cstheme="minorHAnsi"/>
          <w:sz w:val="22"/>
          <w:szCs w:val="22"/>
        </w:rPr>
        <w:t>,</w:t>
      </w:r>
      <w:r>
        <w:rPr>
          <w:rFonts w:cstheme="minorHAnsi"/>
          <w:sz w:val="22"/>
          <w:szCs w:val="22"/>
        </w:rPr>
        <w:t xml:space="preserve"> we </w:t>
      </w:r>
      <w:r w:rsidR="007A69CB">
        <w:rPr>
          <w:rFonts w:cstheme="minorHAnsi"/>
          <w:sz w:val="22"/>
          <w:szCs w:val="22"/>
        </w:rPr>
        <w:t xml:space="preserve">ask that you please do not travel to Adelynrood for </w:t>
      </w:r>
      <w:r w:rsidR="00EA1CE9">
        <w:rPr>
          <w:rFonts w:cstheme="minorHAnsi"/>
          <w:sz w:val="22"/>
          <w:szCs w:val="22"/>
        </w:rPr>
        <w:t xml:space="preserve">5 days if you have recently tested positive, been </w:t>
      </w:r>
      <w:r w:rsidR="000547DB">
        <w:rPr>
          <w:rFonts w:cstheme="minorHAnsi"/>
          <w:sz w:val="22"/>
          <w:szCs w:val="22"/>
        </w:rPr>
        <w:t>exposed,</w:t>
      </w:r>
      <w:r w:rsidR="00EA1CE9">
        <w:rPr>
          <w:rFonts w:cstheme="minorHAnsi"/>
          <w:sz w:val="22"/>
          <w:szCs w:val="22"/>
        </w:rPr>
        <w:t xml:space="preserve"> or are experienc</w:t>
      </w:r>
      <w:r w:rsidR="004A5163">
        <w:rPr>
          <w:rFonts w:cstheme="minorHAnsi"/>
          <w:sz w:val="22"/>
          <w:szCs w:val="22"/>
        </w:rPr>
        <w:t>ing</w:t>
      </w:r>
      <w:r w:rsidR="00EA1CE9">
        <w:rPr>
          <w:rFonts w:cstheme="minorHAnsi"/>
          <w:sz w:val="22"/>
          <w:szCs w:val="22"/>
        </w:rPr>
        <w:t xml:space="preserve"> Covid-like symptoms</w:t>
      </w:r>
      <w:r w:rsidR="007A69CB">
        <w:rPr>
          <w:rFonts w:cstheme="minorHAnsi"/>
          <w:sz w:val="22"/>
          <w:szCs w:val="22"/>
        </w:rPr>
        <w:t>.</w:t>
      </w:r>
    </w:p>
    <w:p w14:paraId="09B82071" w14:textId="77777777" w:rsidR="003C54B7" w:rsidRPr="003C54B7" w:rsidRDefault="003C54B7" w:rsidP="006E3D11">
      <w:pPr>
        <w:ind w:left="360"/>
        <w:jc w:val="center"/>
        <w:rPr>
          <w:rFonts w:cstheme="minorHAnsi"/>
          <w:sz w:val="22"/>
          <w:szCs w:val="22"/>
        </w:rPr>
      </w:pPr>
    </w:p>
    <w:p w14:paraId="0206B8E0" w14:textId="6DBE60CA" w:rsidR="003C54B7" w:rsidRPr="003C54B7" w:rsidRDefault="003C54B7" w:rsidP="006E3D11">
      <w:pPr>
        <w:spacing w:after="240"/>
        <w:jc w:val="center"/>
        <w:rPr>
          <w:rFonts w:cstheme="minorHAnsi"/>
          <w:sz w:val="22"/>
          <w:szCs w:val="22"/>
        </w:rPr>
      </w:pPr>
      <w:r w:rsidRPr="003C54B7">
        <w:rPr>
          <w:rFonts w:cstheme="minorHAnsi"/>
          <w:sz w:val="22"/>
          <w:szCs w:val="22"/>
        </w:rPr>
        <w:t xml:space="preserve">For up-to-date information please visit www.adelynrood.org or contact our General Manager, Sarah van Gulden, at </w:t>
      </w:r>
      <w:r w:rsidRPr="003C54B7">
        <w:rPr>
          <w:sz w:val="22"/>
          <w:szCs w:val="22"/>
        </w:rPr>
        <w:t xml:space="preserve"> </w:t>
      </w:r>
      <w:hyperlink r:id="rId8" w:history="1">
        <w:r w:rsidRPr="003C54B7">
          <w:rPr>
            <w:rStyle w:val="Hyperlink"/>
            <w:rFonts w:cstheme="minorHAnsi"/>
            <w:sz w:val="22"/>
            <w:szCs w:val="22"/>
          </w:rPr>
          <w:t>gm@adelynrood.org</w:t>
        </w:r>
      </w:hyperlink>
      <w:r w:rsidRPr="003C54B7">
        <w:rPr>
          <w:rFonts w:cstheme="minorHAnsi"/>
          <w:sz w:val="22"/>
          <w:szCs w:val="22"/>
        </w:rPr>
        <w:t xml:space="preserve"> or (978)</w:t>
      </w:r>
      <w:r w:rsidR="000547DB">
        <w:rPr>
          <w:rFonts w:cstheme="minorHAnsi"/>
          <w:sz w:val="22"/>
          <w:szCs w:val="22"/>
        </w:rPr>
        <w:t xml:space="preserve"> </w:t>
      </w:r>
      <w:r w:rsidRPr="003C54B7">
        <w:rPr>
          <w:rFonts w:cstheme="minorHAnsi"/>
          <w:sz w:val="22"/>
          <w:szCs w:val="22"/>
        </w:rPr>
        <w:t>462.</w:t>
      </w:r>
      <w:r w:rsidR="004A5163">
        <w:rPr>
          <w:rFonts w:cstheme="minorHAnsi"/>
          <w:sz w:val="22"/>
          <w:szCs w:val="22"/>
        </w:rPr>
        <w:t>1589</w:t>
      </w:r>
      <w:r w:rsidRPr="003C54B7">
        <w:rPr>
          <w:rFonts w:cstheme="minorHAnsi"/>
          <w:sz w:val="22"/>
          <w:szCs w:val="22"/>
        </w:rPr>
        <w:t xml:space="preserve"> ext. 11.</w:t>
      </w:r>
    </w:p>
    <w:p w14:paraId="4C730364" w14:textId="77777777" w:rsidR="003C54B7" w:rsidRPr="003C54B7" w:rsidRDefault="003C54B7" w:rsidP="006D34A3">
      <w:pPr>
        <w:tabs>
          <w:tab w:val="left" w:pos="3525"/>
        </w:tabs>
        <w:spacing w:after="200"/>
        <w:rPr>
          <w:rFonts w:ascii="Arial" w:hAnsi="Arial" w:cs="Arial"/>
          <w:sz w:val="22"/>
          <w:szCs w:val="22"/>
        </w:rPr>
      </w:pPr>
    </w:p>
    <w:p w14:paraId="5F355C0F" w14:textId="73C0F48F" w:rsidR="00CC21B7" w:rsidRPr="003C54B7" w:rsidRDefault="006D34A3" w:rsidP="006D34A3">
      <w:pPr>
        <w:tabs>
          <w:tab w:val="left" w:pos="3525"/>
        </w:tabs>
        <w:spacing w:after="200"/>
        <w:rPr>
          <w:rFonts w:ascii="Arial" w:hAnsi="Arial" w:cs="Arial"/>
          <w:sz w:val="22"/>
          <w:szCs w:val="22"/>
        </w:rPr>
      </w:pPr>
      <w:r w:rsidRPr="003C54B7">
        <w:rPr>
          <w:rFonts w:ascii="Arial" w:hAnsi="Arial" w:cs="Arial"/>
          <w:sz w:val="22"/>
          <w:szCs w:val="22"/>
        </w:rPr>
        <w:tab/>
      </w:r>
    </w:p>
    <w:p w14:paraId="1D19A489" w14:textId="77777777" w:rsidR="00CC21B7" w:rsidRPr="003C54B7" w:rsidRDefault="00CC21B7" w:rsidP="00CC21B7">
      <w:pPr>
        <w:spacing w:after="200"/>
        <w:rPr>
          <w:rFonts w:ascii="Arial" w:hAnsi="Arial" w:cs="Arial"/>
          <w:sz w:val="22"/>
          <w:szCs w:val="22"/>
        </w:rPr>
      </w:pPr>
    </w:p>
    <w:p w14:paraId="6124819B" w14:textId="77777777" w:rsidR="00A86DCE" w:rsidRPr="003C54B7" w:rsidRDefault="00A86DCE" w:rsidP="00A86DCE">
      <w:pPr>
        <w:rPr>
          <w:rFonts w:ascii="Arial" w:hAnsi="Arial" w:cs="Arial"/>
          <w:bCs/>
          <w:sz w:val="22"/>
          <w:szCs w:val="22"/>
        </w:rPr>
      </w:pPr>
    </w:p>
    <w:p w14:paraId="47A0BDB7" w14:textId="77777777" w:rsidR="00A86DCE" w:rsidRPr="003C54B7" w:rsidRDefault="00A86DCE" w:rsidP="00A86DCE">
      <w:pPr>
        <w:rPr>
          <w:rFonts w:ascii="Arial" w:hAnsi="Arial" w:cs="Arial"/>
          <w:sz w:val="22"/>
          <w:szCs w:val="22"/>
        </w:rPr>
      </w:pPr>
    </w:p>
    <w:p w14:paraId="42E77A32" w14:textId="77777777" w:rsidR="009E7977" w:rsidRPr="003C54B7" w:rsidRDefault="009E7977">
      <w:pPr>
        <w:rPr>
          <w:rFonts w:ascii="Arial" w:hAnsi="Arial" w:cs="Arial"/>
          <w:sz w:val="22"/>
          <w:szCs w:val="22"/>
        </w:rPr>
      </w:pPr>
    </w:p>
    <w:sectPr w:rsidR="009E7977" w:rsidRPr="003C54B7" w:rsidSect="00A279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CFA73" w14:textId="77777777" w:rsidR="00077C82" w:rsidRDefault="00077C82" w:rsidP="00DD43F9">
      <w:r>
        <w:separator/>
      </w:r>
    </w:p>
  </w:endnote>
  <w:endnote w:type="continuationSeparator" w:id="0">
    <w:p w14:paraId="1C600CBB" w14:textId="77777777" w:rsidR="00077C82" w:rsidRDefault="00077C82" w:rsidP="00DD4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E40E5" w14:textId="77777777" w:rsidR="00DD43F9" w:rsidRDefault="00DD43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98B9A" w14:textId="77777777" w:rsidR="00DD43F9" w:rsidRDefault="00DD43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35BD1" w14:textId="77777777" w:rsidR="00DD43F9" w:rsidRDefault="00DD43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69616" w14:textId="77777777" w:rsidR="00077C82" w:rsidRDefault="00077C82" w:rsidP="00DD43F9">
      <w:r>
        <w:separator/>
      </w:r>
    </w:p>
  </w:footnote>
  <w:footnote w:type="continuationSeparator" w:id="0">
    <w:p w14:paraId="4F1BDD4A" w14:textId="77777777" w:rsidR="00077C82" w:rsidRDefault="00077C82" w:rsidP="00DD43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78770" w14:textId="77777777" w:rsidR="00DD43F9" w:rsidRDefault="00DD43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20DC" w14:textId="77777777" w:rsidR="00DD43F9" w:rsidRDefault="00DD43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A595E" w14:textId="77777777" w:rsidR="00DD43F9" w:rsidRDefault="00DD43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80AF2"/>
    <w:multiLevelType w:val="hybridMultilevel"/>
    <w:tmpl w:val="20F0F8A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F13621A"/>
    <w:multiLevelType w:val="hybridMultilevel"/>
    <w:tmpl w:val="AECA04F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8449409">
    <w:abstractNumId w:val="0"/>
  </w:num>
  <w:num w:numId="2" w16cid:durableId="1759598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MzNTQyNbY0NjVR0lEKTi0uzszPAykwrgUAv/OOiiwAAAA="/>
  </w:docVars>
  <w:rsids>
    <w:rsidRoot w:val="00DD43F9"/>
    <w:rsid w:val="000547DB"/>
    <w:rsid w:val="00077C82"/>
    <w:rsid w:val="00162574"/>
    <w:rsid w:val="001744D2"/>
    <w:rsid w:val="00194C5B"/>
    <w:rsid w:val="001957F9"/>
    <w:rsid w:val="001D7C68"/>
    <w:rsid w:val="001E1F51"/>
    <w:rsid w:val="003A1FD2"/>
    <w:rsid w:val="003C54B7"/>
    <w:rsid w:val="00451EDF"/>
    <w:rsid w:val="004574B9"/>
    <w:rsid w:val="004A5163"/>
    <w:rsid w:val="00522978"/>
    <w:rsid w:val="005D6325"/>
    <w:rsid w:val="005F06FA"/>
    <w:rsid w:val="006A40E6"/>
    <w:rsid w:val="006D34A3"/>
    <w:rsid w:val="006E3D11"/>
    <w:rsid w:val="007A69CB"/>
    <w:rsid w:val="00946861"/>
    <w:rsid w:val="009E7977"/>
    <w:rsid w:val="00A27932"/>
    <w:rsid w:val="00A53C07"/>
    <w:rsid w:val="00A75205"/>
    <w:rsid w:val="00A83231"/>
    <w:rsid w:val="00A86DCE"/>
    <w:rsid w:val="00B30B9E"/>
    <w:rsid w:val="00B46C11"/>
    <w:rsid w:val="00C2740C"/>
    <w:rsid w:val="00C83E39"/>
    <w:rsid w:val="00CC21B7"/>
    <w:rsid w:val="00D52C08"/>
    <w:rsid w:val="00DD43F9"/>
    <w:rsid w:val="00EA1CE9"/>
    <w:rsid w:val="00EA29F7"/>
    <w:rsid w:val="00F36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153C8"/>
  <w15:docId w15:val="{7338AB1E-0ECD-4A85-A1D7-A1709C09D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4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3F9"/>
  </w:style>
  <w:style w:type="paragraph" w:styleId="Footer">
    <w:name w:val="footer"/>
    <w:basedOn w:val="Normal"/>
    <w:link w:val="FooterChar"/>
    <w:uiPriority w:val="99"/>
    <w:unhideWhenUsed/>
    <w:rsid w:val="00DD4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3F9"/>
  </w:style>
  <w:style w:type="paragraph" w:styleId="NoSpacing">
    <w:name w:val="No Spacing"/>
    <w:uiPriority w:val="1"/>
    <w:qFormat/>
    <w:rsid w:val="00B30B9E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86DC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54B7"/>
    <w:pPr>
      <w:spacing w:after="120"/>
      <w:ind w:left="1123" w:hanging="360"/>
      <w:contextualSpacing/>
    </w:pPr>
    <w:rPr>
      <w:rFonts w:ascii="Times New Roman" w:hAnsi="Times New Roman" w:cs="Times New Roman"/>
      <w:color w:val="3333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m@adelynrood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C GM</dc:creator>
  <cp:lastModifiedBy>Sarah van Gulden</cp:lastModifiedBy>
  <cp:revision>9</cp:revision>
  <dcterms:created xsi:type="dcterms:W3CDTF">2022-10-28T15:35:00Z</dcterms:created>
  <dcterms:modified xsi:type="dcterms:W3CDTF">2022-10-28T15:41:00Z</dcterms:modified>
</cp:coreProperties>
</file>